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erise noir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coumarin, cinnamaldehyd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e a temperatura ambiente e lontano da qualsiasi fonte di calo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ventilazione adeguata.</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 Ver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n disponi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oumarin (91-64-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erise noir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oumarin (91-64-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erise noir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ricyclo[5.2.1.02,6]dec-4-en-8-yl acetate (2500-83-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coumarin, cinnamaldehyd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3/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erise noir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erise noir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8/03/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2156153-CD5B-4EF7-B1B8-CA36F4D0DD7E}"/>
</file>

<file path=customXml/itemProps3.xml><?xml version="1.0" encoding="utf-8"?>
<ds:datastoreItem xmlns:ds="http://schemas.openxmlformats.org/officeDocument/2006/customXml" ds:itemID="{E5FD7278-415A-4899-849B-1BDFF5F9C4AA}"/>
</file>

<file path=customXml/itemProps4.xml><?xml version="1.0" encoding="utf-8"?>
<ds:datastoreItem xmlns:ds="http://schemas.openxmlformats.org/officeDocument/2006/customXml" ds:itemID="{EA662DAC-A816-4F7A-BB77-D2891105AA20}"/>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